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31DED5" w14:textId="139076E2" w:rsidR="00BA3D14" w:rsidRDefault="00BA3D14">
      <w:r>
        <w:t xml:space="preserve">Group 7 </w:t>
      </w:r>
      <w:r w:rsidR="005C093D">
        <w:t>Wednesday</w:t>
      </w:r>
      <w:r>
        <w:t xml:space="preserve"> </w:t>
      </w:r>
      <w:r w:rsidR="005C093D">
        <w:t>2</w:t>
      </w:r>
      <w:r w:rsidR="005C093D" w:rsidRPr="005C093D">
        <w:rPr>
          <w:vertAlign w:val="superscript"/>
        </w:rPr>
        <w:t>nd</w:t>
      </w:r>
      <w:r>
        <w:t xml:space="preserve"> progress</w:t>
      </w:r>
    </w:p>
    <w:p w14:paraId="3DA1F1EE" w14:textId="4649B918" w:rsidR="00BA3D14" w:rsidRDefault="00BA3D14">
      <w:r>
        <w:t xml:space="preserve">This </w:t>
      </w:r>
      <w:r w:rsidR="005C093D">
        <w:t>Wednesday, we finalized our concept of the FSM that will drive the controller. We</w:t>
      </w:r>
      <w:r w:rsidR="00A52566">
        <w:t xml:space="preserve"> are</w:t>
      </w:r>
      <w:r w:rsidR="005C093D">
        <w:t xml:space="preserve"> </w:t>
      </w:r>
      <w:r w:rsidR="00941516">
        <w:t xml:space="preserve">working on </w:t>
      </w:r>
      <w:r w:rsidR="005C093D">
        <w:t xml:space="preserve">programming the FSM in VHDL. We also made an overview of all the signals that are passed between different subsystems. </w:t>
      </w:r>
      <w:r w:rsidR="00941516">
        <w:t>The memory is finished</w:t>
      </w:r>
      <w:r w:rsidR="005B19EA">
        <w:t xml:space="preserve"> and tested using a post simulation</w:t>
      </w:r>
      <w:r w:rsidR="00CD0663">
        <w:t>.</w:t>
      </w:r>
      <w:r w:rsidR="00941516">
        <w:t xml:space="preserve"> </w:t>
      </w:r>
      <w:r w:rsidR="00CD0663">
        <w:t>We made</w:t>
      </w:r>
      <w:r w:rsidR="00941516">
        <w:t xml:space="preserve"> various supporting functions such as </w:t>
      </w:r>
      <w:r w:rsidR="00941516" w:rsidRPr="0022171C">
        <w:rPr>
          <w:rFonts w:ascii="Courier New" w:hAnsi="Courier New" w:cs="Courier New"/>
        </w:rPr>
        <w:t>display</w:t>
      </w:r>
      <w:r w:rsidR="00941516">
        <w:t xml:space="preserve"> and </w:t>
      </w:r>
      <w:r w:rsidR="00941516" w:rsidRPr="0022171C">
        <w:rPr>
          <w:rFonts w:ascii="Courier New" w:hAnsi="Courier New" w:cs="Courier New"/>
        </w:rPr>
        <w:t>hex2bin</w:t>
      </w:r>
      <w:r w:rsidR="00941516">
        <w:t>. Lastly, we are making progress on the datapath.</w:t>
      </w:r>
    </w:p>
    <w:sectPr w:rsidR="00BA3D14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3MDEwNDIxNDM0NTJW0lEKTi0uzszPAykwrAUAmk9jCywAAAA="/>
  </w:docVars>
  <w:rsids>
    <w:rsidRoot w:val="00BA3D14"/>
    <w:rsid w:val="0022171C"/>
    <w:rsid w:val="003955D1"/>
    <w:rsid w:val="003E63A1"/>
    <w:rsid w:val="004D6EB5"/>
    <w:rsid w:val="005B19EA"/>
    <w:rsid w:val="005C093D"/>
    <w:rsid w:val="00941516"/>
    <w:rsid w:val="0097490E"/>
    <w:rsid w:val="00A05CA7"/>
    <w:rsid w:val="00A401B8"/>
    <w:rsid w:val="00A52566"/>
    <w:rsid w:val="00BA3D14"/>
    <w:rsid w:val="00CD06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E5DB05"/>
  <w15:chartTrackingRefBased/>
  <w15:docId w15:val="{E93E57DD-CD7D-4C20-A00B-B2E657F435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deker, S. (Stach, Student B-EE)</dc:creator>
  <cp:keywords/>
  <dc:description/>
  <cp:lastModifiedBy>Redeker, S. (Stach, Student B-EE)</cp:lastModifiedBy>
  <cp:revision>13</cp:revision>
  <dcterms:created xsi:type="dcterms:W3CDTF">2022-10-31T15:33:00Z</dcterms:created>
  <dcterms:modified xsi:type="dcterms:W3CDTF">2022-11-02T15:53:00Z</dcterms:modified>
</cp:coreProperties>
</file>